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นักเรียนครับ หลังจากที่นักเรียนได้ปฏิบัติกิจกรรมการออกเสียงบทร้อยแก้วนี่ นักเรียนได้รับความรู้ได้รับประสบการณ์แล้วก็ได้รับรู้หลักการออกเสียงอย่างไรบ้างนะครับ นักเรียนครับ หลังจากที่ปฏิบัติแล้ววันนี้เรามาสรุปบทเรียนร่วมกันนะครับ การสรุปบทเรียนในวันนี้นะครับ การอ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1</dc:title>
  <dc:creator/>
  <cp:keywords/>
  <dcterms:created xsi:type="dcterms:W3CDTF">2021-11-10T07:50:33Z</dcterms:created>
  <dcterms:modified xsi:type="dcterms:W3CDTF">2021-11-10T0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